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a93841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a93841</w:t>
        </w:r>
      </w:hyperlink>
      <w:r>
        <w:t xml:space="preserve"> </w:t>
      </w:r>
      <w:r>
        <w:t xml:space="preserve">del September 14,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a93841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3:01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a93841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a93841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a93841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a93841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8a938412d14517b4148523c95c0aa496d416dad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8a938412d14517b4148523c95c0aa496d416dad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4T04:07:00Z</dcterms:created>
  <dcterms:modified xsi:type="dcterms:W3CDTF">2023-09-1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